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rPr>
          <w:bCs/>
          <w:b/>
        </w:rPr>
        <w:t xml:space="preserve">[Hiring Manager's Name]</w:t>
      </w:r>
      <w:r>
        <w:br/>
      </w:r>
      <w:r>
        <w:t xml:space="preserve">[Company Name]</w:t>
      </w:r>
      <w:r>
        <w:br/>
      </w:r>
      <w:r>
        <w:t xml:space="preserve">[Company Address]</w:t>
      </w:r>
      <w:r>
        <w:br/>
      </w:r>
      <w:r>
        <w:t xml:space="preserve">Abu Dhabi, United Arab Emirates</w:t>
      </w:r>
    </w:p>
    <w:p>
      <w:pPr>
        <w:pStyle w:val="BodyText"/>
      </w:pPr>
      <w:r>
        <w:t xml:space="preserve">Date: [Insert Date]</w:t>
      </w:r>
    </w:p>
    <w:bookmarkStart w:id="20" w:name="dear-hiring-managers-name"/>
    <w:p>
      <w:pPr>
        <w:pStyle w:val="Heading2"/>
      </w:pPr>
      <w:r>
        <w:t xml:space="preserve">Dear [Hiring Manager's Name],</w:t>
      </w:r>
    </w:p>
    <w:p>
      <w:pPr>
        <w:pStyle w:val="FirstParagraph"/>
      </w:pPr>
      <w:r>
        <w:t xml:space="preserve">I am writing to express my enthusiasm for the Software Engineer position at [Company Name] in Abu Dhabi, United Arab Emirates. As a passionate software professional with a strong foundation in modern technologies and a proven track record of delivering innovative solutions, I am eager to contribute to the dynamic tech ecosystem of the United Arab Emirates. Abu Dhabi has emerged as a global hub for technological advancement, and I am particularly inspired by [Company Name]’s commitment to driving digital transformation. This opportunity aligns perfectly with my career goals and technical expertise, and I am excited about the possibility of joining your team to support the region’s vision of innovation.</w:t>
      </w:r>
    </w:p>
    <w:p>
      <w:pPr>
        <w:pStyle w:val="BodyText"/>
      </w:pPr>
      <w:r>
        <w:t xml:space="preserve">With [X years] of experience in software development, I have honed my skills in designing, developing, and deploying scalable applications that solve complex business challenges. My background spans full-stack development, cloud computing, and agile methodologies, which have equipped me to thrive in fast-paced environments. For instance, during my tenure at [Previous Company Name], I led the development of a custom enterprise application that streamlined operations for 500+ users, reducing manual processes by 40%. This project not only enhanced efficiency but also reinforced my belief in the power of software to drive tangible results.</w:t>
      </w:r>
    </w:p>
    <w:p>
      <w:pPr>
        <w:pStyle w:val="BodyText"/>
      </w:pPr>
      <w:r>
        <w:t xml:space="preserve">What draws me to the United Arab Emirates is its ambitious vision for technological leadership. Abu Dhabi’s focus on smart cities, artificial intelligence, and sustainable innovation creates a unique opportunity for Software Engineers to shape the future. I have closely followed initiatives like the UAE Vision 2021 and the National Innovation Strategy, which emphasize leveraging technology to improve quality of life and economic growth. As a Software Engineer, I am eager to contribute my technical acumen to projects that align with these goals, whether it’s developing cutting-edge applications for healthcare, transportation, or energy sectors.</w:t>
      </w:r>
    </w:p>
    <w:p>
      <w:pPr>
        <w:pStyle w:val="BodyText"/>
      </w:pPr>
      <w:r>
        <w:t xml:space="preserve">My technical expertise includes proficiency in programming languages such as Python, Java, and JavaScript, along with frameworks like React.js and Node.js. I am also well-versed in cloud platforms like AWS and Azure, which are critical for building scalable solutions. In my previous role at [Previous Company Name], I implemented DevOps practices that reduced deployment times by 30% and improved system reliability. These experiences have taught me the importance of collaboration, continuous learning, and adapting to evolving technologies—qualities that I believe are essential for success in Abu Dhabi’s competitive tech landscape.</w:t>
      </w:r>
    </w:p>
    <w:p>
      <w:pPr>
        <w:pStyle w:val="BodyText"/>
      </w:pPr>
      <w:r>
        <w:t xml:space="preserve">What sets me apart is my ability to combine technical excellence with a deep understanding of user needs. I approach every project with a customer-centric mindset, ensuring that the software we build is not only functional but also intuitive and impactful. For example, I once led a team to develop a mobile application for a retail client that increased customer engagement by 25% through personalized recommendations powered by machine learning algorithms. This project highlighted the importance of balancing technical innovation with practical usability—a principle I will bring to any role at [Company Name].</w:t>
      </w:r>
    </w:p>
    <w:p>
      <w:pPr>
        <w:pStyle w:val="BodyText"/>
      </w:pPr>
      <w:r>
        <w:t xml:space="preserve">Abu Dhabi’s unique blend of tradition and modernity makes it an ideal location for professionals who want to work on meaningful projects that have a global impact. The city’s investment in smart infrastructure, such as the Masdar City initiative and the Abu Dhabi Smart Government program, demonstrates a commitment to excellence that resonates with my own values. I am particularly impressed by [Company Name]’s reputation for fostering creativity and collaboration, which I believe are key drivers of innovation. Working in this environment would allow me to contribute to projects that not only meet technical requirements but also align with the broader goals of the United Arab Emirates.</w:t>
      </w:r>
    </w:p>
    <w:p>
      <w:pPr>
        <w:pStyle w:val="BodyText"/>
      </w:pPr>
      <w:r>
        <w:t xml:space="preserve">I am confident that my skills, experience, and passion for software engineering make me a strong candidate for this role. I am especially drawn to the opportunity to work in Abu Dhabi, where I can contribute to a tech ecosystem that is rapidly evolving and full of potential. My goal is to collaborate with talented professionals at [Company Name] to develop solutions that push the boundaries of what’s possible, while also supporting the region’s mission of sustainable growth.</w:t>
      </w:r>
    </w:p>
    <w:p>
      <w:pPr>
        <w:pStyle w:val="BodyText"/>
      </w:pPr>
      <w:r>
        <w:t xml:space="preserve">Thank you for considering my application. I would welcome the opportunity to discuss how my background and vision align with the goals of [Company Name]. I am available at your convenience for an interview and can be reached at [Phone Number] or [Email Address]. Please feel free to contact me if you require any additional information.</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dc:title>
  <dc:creator/>
  <dc:language>en</dc:language>
  <cp:keywords/>
  <dcterms:created xsi:type="dcterms:W3CDTF">2026-07-23T03:40:57Z</dcterms:created>
  <dcterms:modified xsi:type="dcterms:W3CDTF">2026-07-23T03:40:57Z</dcterms:modified>
</cp:coreProperties>
</file>

<file path=docProps/custom.xml><?xml version="1.0" encoding="utf-8"?>
<Properties xmlns="http://schemas.openxmlformats.org/officeDocument/2006/custom-properties" xmlns:vt="http://schemas.openxmlformats.org/officeDocument/2006/docPropsVTypes"/>
</file>